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CD0E40" w14:textId="1AA10219" w:rsidR="00C20990" w:rsidRPr="00DE0BB6" w:rsidRDefault="00B640F7" w:rsidP="001E366B">
      <w:pPr>
        <w:bidi/>
        <w:spacing w:line="360" w:lineRule="auto"/>
        <w:rPr>
          <w:rFonts w:cs="B Mitra"/>
          <w:b/>
          <w:bCs/>
          <w:sz w:val="26"/>
          <w:szCs w:val="26"/>
          <w:rtl/>
          <w:lang w:bidi="fa-IR"/>
        </w:rPr>
      </w:pPr>
      <w:r w:rsidRPr="00DE0BB6">
        <w:rPr>
          <w:rFonts w:cs="B Mitra" w:hint="cs"/>
          <w:b/>
          <w:bCs/>
          <w:sz w:val="26"/>
          <w:szCs w:val="26"/>
          <w:rtl/>
          <w:lang w:bidi="fa-IR"/>
        </w:rPr>
        <w:t>واحدهای تدریس</w:t>
      </w:r>
      <w:r w:rsidR="001E366B">
        <w:rPr>
          <w:rFonts w:cs="B Mitra"/>
          <w:b/>
          <w:bCs/>
          <w:sz w:val="26"/>
          <w:szCs w:val="26"/>
          <w:lang w:bidi="fa-IR"/>
        </w:rPr>
        <w:t xml:space="preserve"> </w:t>
      </w:r>
      <w:r w:rsidR="001E366B">
        <w:rPr>
          <w:rFonts w:cs="B Mitra" w:hint="cs"/>
          <w:b/>
          <w:bCs/>
          <w:sz w:val="26"/>
          <w:szCs w:val="26"/>
          <w:rtl/>
          <w:lang w:bidi="fa-IR"/>
        </w:rPr>
        <w:t xml:space="preserve"> شده توسط خانم / آقای</w:t>
      </w:r>
      <w:r w:rsidRPr="00DE0BB6">
        <w:rPr>
          <w:rFonts w:cs="B Mitra" w:hint="cs"/>
          <w:b/>
          <w:bCs/>
          <w:sz w:val="26"/>
          <w:szCs w:val="26"/>
          <w:rtl/>
          <w:lang w:bidi="fa-IR"/>
        </w:rPr>
        <w:t xml:space="preserve"> </w:t>
      </w:r>
      <w:r w:rsidR="002059D3" w:rsidRPr="002059D3">
        <w:rPr>
          <w:rFonts w:cs="B Mitra"/>
          <w:b/>
          <w:bCs/>
          <w:sz w:val="26"/>
          <w:szCs w:val="26"/>
          <w:rtl/>
          <w:lang w:bidi="fa-IR"/>
        </w:rPr>
        <w:t xml:space="preserve">دکتر </w:t>
      </w:r>
      <w:r w:rsidR="001E366B">
        <w:rPr>
          <w:rFonts w:cs="B Mitra" w:hint="cs"/>
          <w:b/>
          <w:bCs/>
          <w:sz w:val="26"/>
          <w:szCs w:val="26"/>
          <w:rtl/>
          <w:lang w:bidi="fa-IR"/>
        </w:rPr>
        <w:t>.......</w:t>
      </w:r>
      <w:r w:rsidR="002059D3" w:rsidRPr="002059D3">
        <w:rPr>
          <w:rFonts w:cs="B Mitra" w:hint="cs"/>
          <w:b/>
          <w:bCs/>
          <w:sz w:val="26"/>
          <w:szCs w:val="26"/>
          <w:rtl/>
          <w:lang w:bidi="fa-IR"/>
        </w:rPr>
        <w:t xml:space="preserve"> </w:t>
      </w:r>
    </w:p>
    <w:p w14:paraId="4AE69679" w14:textId="2DDA3A0C" w:rsidR="00767D48" w:rsidRPr="00DE0BB6" w:rsidRDefault="00767D48" w:rsidP="008F1550">
      <w:pPr>
        <w:bidi/>
        <w:spacing w:line="360" w:lineRule="auto"/>
        <w:jc w:val="both"/>
        <w:rPr>
          <w:rFonts w:cs="B Mitra"/>
          <w:b/>
          <w:bCs/>
          <w:sz w:val="26"/>
          <w:szCs w:val="26"/>
          <w:rtl/>
          <w:lang w:bidi="fa-IR"/>
        </w:rPr>
      </w:pPr>
    </w:p>
    <w:tbl>
      <w:tblPr>
        <w:tblStyle w:val="TableGrid"/>
        <w:bidiVisual/>
        <w:tblW w:w="10688" w:type="dxa"/>
        <w:tblInd w:w="-597" w:type="dxa"/>
        <w:tblLayout w:type="fixed"/>
        <w:tblLook w:val="04A0" w:firstRow="1" w:lastRow="0" w:firstColumn="1" w:lastColumn="0" w:noHBand="0" w:noVBand="1"/>
      </w:tblPr>
      <w:tblGrid>
        <w:gridCol w:w="709"/>
        <w:gridCol w:w="979"/>
        <w:gridCol w:w="2160"/>
        <w:gridCol w:w="1080"/>
        <w:gridCol w:w="990"/>
        <w:gridCol w:w="900"/>
        <w:gridCol w:w="720"/>
        <w:gridCol w:w="810"/>
        <w:gridCol w:w="900"/>
        <w:gridCol w:w="720"/>
        <w:gridCol w:w="720"/>
      </w:tblGrid>
      <w:tr w:rsidR="008A50C1" w:rsidRPr="00DE0BB6" w14:paraId="295AC3AE" w14:textId="77E07A32" w:rsidTr="00D50E7E">
        <w:tc>
          <w:tcPr>
            <w:tcW w:w="709" w:type="dxa"/>
            <w:vMerge w:val="restart"/>
            <w:shd w:val="clear" w:color="auto" w:fill="BDD6EE" w:themeFill="accent1" w:themeFillTint="66"/>
            <w:vAlign w:val="center"/>
          </w:tcPr>
          <w:p w14:paraId="0B277049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ردیف</w:t>
            </w:r>
          </w:p>
        </w:tc>
        <w:tc>
          <w:tcPr>
            <w:tcW w:w="979" w:type="dxa"/>
            <w:vMerge w:val="restart"/>
            <w:shd w:val="clear" w:color="auto" w:fill="BDD6EE" w:themeFill="accent1" w:themeFillTint="66"/>
            <w:vAlign w:val="center"/>
          </w:tcPr>
          <w:p w14:paraId="030B4936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نیمسال</w:t>
            </w:r>
          </w:p>
        </w:tc>
        <w:tc>
          <w:tcPr>
            <w:tcW w:w="2160" w:type="dxa"/>
            <w:vMerge w:val="restart"/>
            <w:shd w:val="clear" w:color="auto" w:fill="BDD6EE" w:themeFill="accent1" w:themeFillTint="66"/>
            <w:vAlign w:val="center"/>
          </w:tcPr>
          <w:p w14:paraId="630441EE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درس</w:t>
            </w:r>
          </w:p>
        </w:tc>
        <w:tc>
          <w:tcPr>
            <w:tcW w:w="1080" w:type="dxa"/>
            <w:vMerge w:val="restart"/>
            <w:shd w:val="clear" w:color="auto" w:fill="BDD6EE" w:themeFill="accent1" w:themeFillTint="66"/>
            <w:vAlign w:val="center"/>
          </w:tcPr>
          <w:p w14:paraId="356232D6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مقطع</w:t>
            </w:r>
          </w:p>
        </w:tc>
        <w:tc>
          <w:tcPr>
            <w:tcW w:w="990" w:type="dxa"/>
            <w:vMerge w:val="restart"/>
            <w:shd w:val="clear" w:color="auto" w:fill="BDD6EE" w:themeFill="accent1" w:themeFillTint="66"/>
            <w:vAlign w:val="center"/>
          </w:tcPr>
          <w:p w14:paraId="13451163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رشته</w:t>
            </w:r>
          </w:p>
        </w:tc>
        <w:tc>
          <w:tcPr>
            <w:tcW w:w="2430" w:type="dxa"/>
            <w:gridSpan w:val="3"/>
            <w:shd w:val="clear" w:color="auto" w:fill="BDD6EE" w:themeFill="accent1" w:themeFillTint="66"/>
            <w:vAlign w:val="center"/>
          </w:tcPr>
          <w:p w14:paraId="5BB8CE0B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واحد</w:t>
            </w:r>
          </w:p>
        </w:tc>
        <w:tc>
          <w:tcPr>
            <w:tcW w:w="900" w:type="dxa"/>
            <w:vMerge w:val="restart"/>
            <w:shd w:val="clear" w:color="auto" w:fill="BDD6EE" w:themeFill="accent1" w:themeFillTint="66"/>
            <w:vAlign w:val="center"/>
          </w:tcPr>
          <w:p w14:paraId="5BC555FC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میزان مشارکت</w:t>
            </w:r>
          </w:p>
        </w:tc>
        <w:tc>
          <w:tcPr>
            <w:tcW w:w="720" w:type="dxa"/>
            <w:vMerge w:val="restart"/>
            <w:shd w:val="clear" w:color="auto" w:fill="BDD6EE" w:themeFill="accent1" w:themeFillTint="66"/>
            <w:vAlign w:val="center"/>
          </w:tcPr>
          <w:p w14:paraId="1EBA9F0A" w14:textId="77777777" w:rsidR="008A50C1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نوبت تدریس</w:t>
            </w:r>
          </w:p>
          <w:p w14:paraId="14A9B6DB" w14:textId="75C2330A" w:rsidR="001E366B" w:rsidRDefault="001E366B" w:rsidP="001E366B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(تکراری یا اولین بار)</w:t>
            </w:r>
          </w:p>
          <w:p w14:paraId="0A246B42" w14:textId="77777777" w:rsidR="001E366B" w:rsidRDefault="001E366B" w:rsidP="001E366B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</w:p>
          <w:p w14:paraId="3C808428" w14:textId="79BBE42C" w:rsidR="001E366B" w:rsidRPr="00DE0BB6" w:rsidRDefault="001E366B" w:rsidP="001E366B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720" w:type="dxa"/>
            <w:vMerge w:val="restart"/>
            <w:shd w:val="clear" w:color="auto" w:fill="BDD6EE" w:themeFill="accent1" w:themeFillTint="66"/>
          </w:tcPr>
          <w:p w14:paraId="79BCBCBB" w14:textId="54309F2D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6"/>
                <w:szCs w:val="26"/>
                <w:rtl/>
                <w:lang w:bidi="fa-IR"/>
              </w:rPr>
              <w:t>امتیاز</w:t>
            </w:r>
          </w:p>
        </w:tc>
      </w:tr>
      <w:tr w:rsidR="008A50C1" w:rsidRPr="00DE0BB6" w14:paraId="64BC616E" w14:textId="58A159C7" w:rsidTr="00D50E7E">
        <w:trPr>
          <w:trHeight w:val="3563"/>
        </w:trPr>
        <w:tc>
          <w:tcPr>
            <w:tcW w:w="709" w:type="dxa"/>
            <w:vMerge/>
            <w:shd w:val="clear" w:color="auto" w:fill="auto"/>
          </w:tcPr>
          <w:p w14:paraId="1A11B930" w14:textId="77777777" w:rsidR="008A50C1" w:rsidRPr="00DE0BB6" w:rsidRDefault="008A50C1" w:rsidP="004749AE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79" w:type="dxa"/>
            <w:vMerge/>
            <w:shd w:val="clear" w:color="auto" w:fill="auto"/>
          </w:tcPr>
          <w:p w14:paraId="34FA2B26" w14:textId="77777777" w:rsidR="008A50C1" w:rsidRPr="00DE0BB6" w:rsidRDefault="008A50C1" w:rsidP="004749AE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7C5619EE" w14:textId="77777777" w:rsidR="008A50C1" w:rsidRPr="00DE0BB6" w:rsidRDefault="008A50C1" w:rsidP="004749AE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1080" w:type="dxa"/>
            <w:vMerge/>
            <w:shd w:val="clear" w:color="auto" w:fill="auto"/>
          </w:tcPr>
          <w:p w14:paraId="0E2DCA75" w14:textId="77777777" w:rsidR="008A50C1" w:rsidRPr="00DE0BB6" w:rsidRDefault="008A50C1" w:rsidP="004749AE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90" w:type="dxa"/>
            <w:vMerge/>
            <w:shd w:val="clear" w:color="auto" w:fill="BDD6EE" w:themeFill="accent1" w:themeFillTint="66"/>
          </w:tcPr>
          <w:p w14:paraId="0DBC9BE3" w14:textId="77777777" w:rsidR="008A50C1" w:rsidRPr="00DE0BB6" w:rsidRDefault="008A50C1" w:rsidP="004749AE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BDD6EE" w:themeFill="accent1" w:themeFillTint="66"/>
            <w:vAlign w:val="center"/>
          </w:tcPr>
          <w:p w14:paraId="17B4FB7B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نظری</w:t>
            </w:r>
          </w:p>
        </w:tc>
        <w:tc>
          <w:tcPr>
            <w:tcW w:w="720" w:type="dxa"/>
            <w:shd w:val="clear" w:color="auto" w:fill="BDD6EE" w:themeFill="accent1" w:themeFillTint="66"/>
            <w:vAlign w:val="center"/>
          </w:tcPr>
          <w:p w14:paraId="15205103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810" w:type="dxa"/>
            <w:shd w:val="clear" w:color="auto" w:fill="BDD6EE" w:themeFill="accent1" w:themeFillTint="66"/>
            <w:vAlign w:val="center"/>
          </w:tcPr>
          <w:p w14:paraId="13D0A3D4" w14:textId="77777777" w:rsidR="008A50C1" w:rsidRPr="00DE0BB6" w:rsidRDefault="008A50C1" w:rsidP="004749AE">
            <w:pPr>
              <w:bidi/>
              <w:spacing w:line="360" w:lineRule="auto"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  <w:r w:rsidRPr="00DE0BB6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کارآموزی</w:t>
            </w:r>
          </w:p>
        </w:tc>
        <w:tc>
          <w:tcPr>
            <w:tcW w:w="900" w:type="dxa"/>
            <w:vMerge/>
            <w:shd w:val="clear" w:color="auto" w:fill="auto"/>
          </w:tcPr>
          <w:p w14:paraId="4629B749" w14:textId="77777777" w:rsidR="008A50C1" w:rsidRPr="00DE0BB6" w:rsidRDefault="008A50C1" w:rsidP="004749AE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496938FF" w14:textId="77777777" w:rsidR="008A50C1" w:rsidRPr="00DE0BB6" w:rsidRDefault="008A50C1" w:rsidP="004749AE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720" w:type="dxa"/>
            <w:vMerge/>
          </w:tcPr>
          <w:p w14:paraId="40FE0D45" w14:textId="77777777" w:rsidR="008A50C1" w:rsidRPr="00DE0BB6" w:rsidRDefault="008A50C1" w:rsidP="004749AE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</w:tr>
      <w:tr w:rsidR="001B6FFA" w:rsidRPr="00DE0BB6" w14:paraId="26769087" w14:textId="6D4FF212" w:rsidTr="008A50C1">
        <w:tc>
          <w:tcPr>
            <w:tcW w:w="709" w:type="dxa"/>
            <w:vMerge w:val="restart"/>
            <w:shd w:val="clear" w:color="auto" w:fill="auto"/>
          </w:tcPr>
          <w:p w14:paraId="29F2AE27" w14:textId="3EA5F97C" w:rsidR="00895A63" w:rsidRPr="00DE0BB6" w:rsidRDefault="00895A63" w:rsidP="00895A63">
            <w:pPr>
              <w:bidi/>
              <w:spacing w:line="360" w:lineRule="auto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979" w:type="dxa"/>
            <w:vMerge w:val="restart"/>
            <w:shd w:val="clear" w:color="auto" w:fill="auto"/>
          </w:tcPr>
          <w:p w14:paraId="146DCEB0" w14:textId="77777777" w:rsidR="001B6FFA" w:rsidRDefault="001B6FFA" w:rsidP="00E554A9">
            <w:pPr>
              <w:bidi/>
              <w:spacing w:line="360" w:lineRule="auto"/>
              <w:rPr>
                <w:rFonts w:cs="B Mitra"/>
                <w:b/>
                <w:bCs/>
                <w:sz w:val="26"/>
                <w:szCs w:val="26"/>
                <w:rtl/>
              </w:rPr>
            </w:pPr>
            <w:r w:rsidRPr="00DE0BB6">
              <w:rPr>
                <w:rFonts w:cs="B Mitra"/>
                <w:b/>
                <w:bCs/>
                <w:sz w:val="26"/>
                <w:szCs w:val="26"/>
                <w:rtl/>
              </w:rPr>
              <w:t xml:space="preserve"> </w:t>
            </w:r>
            <w:r w:rsidRPr="00DE0BB6">
              <w:rPr>
                <w:rFonts w:cs="B Mitra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DE0BB6">
              <w:rPr>
                <w:rFonts w:cs="B Mitra"/>
                <w:b/>
                <w:bCs/>
                <w:sz w:val="26"/>
                <w:szCs w:val="26"/>
                <w:rtl/>
              </w:rPr>
              <w:t xml:space="preserve"> </w:t>
            </w:r>
          </w:p>
          <w:p w14:paraId="795F9B9C" w14:textId="738591EA" w:rsidR="009C6E34" w:rsidRPr="00DE0BB6" w:rsidRDefault="009C6E34" w:rsidP="009C6E34">
            <w:pPr>
              <w:bidi/>
              <w:spacing w:line="360" w:lineRule="auto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2160" w:type="dxa"/>
            <w:shd w:val="clear" w:color="auto" w:fill="auto"/>
          </w:tcPr>
          <w:p w14:paraId="63E1B4BE" w14:textId="27F1A458" w:rsidR="001B6FFA" w:rsidRPr="00DE0BB6" w:rsidRDefault="001B6FFA" w:rsidP="00A862E0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64DFCDA4" w14:textId="7C3A9078" w:rsidR="001B6FFA" w:rsidRPr="00DE0BB6" w:rsidRDefault="001B6FFA" w:rsidP="00E554A9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8E0E6A4" w14:textId="171C98CC" w:rsidR="001B6FFA" w:rsidRPr="00DE0BB6" w:rsidRDefault="001B6FFA" w:rsidP="00E554A9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66FD0827" w14:textId="3F1E79D7" w:rsidR="001B6FFA" w:rsidRPr="00DE0BB6" w:rsidRDefault="001B6FFA" w:rsidP="00E554A9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42EB3A3" w14:textId="0F34FBA2" w:rsidR="001B6FFA" w:rsidRPr="00DE0BB6" w:rsidRDefault="001B6FFA" w:rsidP="00E554A9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EAE242B" w14:textId="499D3564" w:rsidR="001B6FFA" w:rsidRPr="00DE0BB6" w:rsidRDefault="001B6FFA" w:rsidP="00E554A9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59AE690D" w14:textId="2F161FDC" w:rsidR="001B6FFA" w:rsidRPr="00DE0BB6" w:rsidRDefault="001B6FFA" w:rsidP="0056237C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300F2FD" w14:textId="7ED10F4A" w:rsidR="001B6FFA" w:rsidRPr="00DE0BB6" w:rsidRDefault="001B6FFA" w:rsidP="00E554A9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720" w:type="dxa"/>
          </w:tcPr>
          <w:p w14:paraId="2F068CDC" w14:textId="77777777" w:rsidR="001B6FFA" w:rsidRDefault="001B6FFA" w:rsidP="00E554A9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</w:tr>
      <w:tr w:rsidR="001B6FFA" w:rsidRPr="00DE0BB6" w14:paraId="43B48E85" w14:textId="29569230" w:rsidTr="001B6FFA">
        <w:trPr>
          <w:trHeight w:val="510"/>
        </w:trPr>
        <w:tc>
          <w:tcPr>
            <w:tcW w:w="709" w:type="dxa"/>
            <w:vMerge/>
            <w:shd w:val="clear" w:color="auto" w:fill="auto"/>
          </w:tcPr>
          <w:p w14:paraId="2D9362DC" w14:textId="77777777" w:rsidR="001B6FFA" w:rsidRPr="00DE0BB6" w:rsidRDefault="001B6FFA" w:rsidP="00065738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79" w:type="dxa"/>
            <w:vMerge/>
            <w:shd w:val="clear" w:color="auto" w:fill="auto"/>
          </w:tcPr>
          <w:p w14:paraId="0A446745" w14:textId="77777777" w:rsidR="001B6FFA" w:rsidRPr="00DE0BB6" w:rsidRDefault="001B6FFA" w:rsidP="00065738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2160" w:type="dxa"/>
            <w:shd w:val="clear" w:color="auto" w:fill="auto"/>
          </w:tcPr>
          <w:p w14:paraId="7D3A7145" w14:textId="663BB525" w:rsidR="001B6FFA" w:rsidRPr="00A862E0" w:rsidRDefault="001B6FFA" w:rsidP="00A862E0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1080" w:type="dxa"/>
            <w:shd w:val="clear" w:color="auto" w:fill="auto"/>
          </w:tcPr>
          <w:p w14:paraId="46184E8A" w14:textId="682D0596" w:rsidR="001B6FFA" w:rsidRPr="00DE0BB6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90" w:type="dxa"/>
            <w:shd w:val="clear" w:color="auto" w:fill="auto"/>
          </w:tcPr>
          <w:p w14:paraId="2D89E252" w14:textId="223C331F" w:rsidR="001B6FFA" w:rsidRPr="00DE0BB6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1DBC23A1" w14:textId="64A4B97E" w:rsidR="001B6FFA" w:rsidRPr="00DE0BB6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5AFA809" w14:textId="5731A7DB" w:rsidR="001B6FFA" w:rsidRPr="00DE0BB6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4ECE4539" w14:textId="7D672A2A" w:rsidR="001B6FFA" w:rsidRPr="00DE0BB6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</w:tcPr>
          <w:p w14:paraId="5A428162" w14:textId="461664AA" w:rsidR="001B6FFA" w:rsidRPr="00DE0BB6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46A7919" w14:textId="17AE11AA" w:rsidR="001B6FFA" w:rsidRPr="00DE0BB6" w:rsidRDefault="001B6FFA" w:rsidP="00D50E7E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720" w:type="dxa"/>
          </w:tcPr>
          <w:p w14:paraId="7933131A" w14:textId="77777777" w:rsidR="001B6FFA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</w:tr>
      <w:tr w:rsidR="001B6FFA" w:rsidRPr="00DE0BB6" w14:paraId="46AB8870" w14:textId="77777777" w:rsidTr="001B6FFA">
        <w:trPr>
          <w:trHeight w:val="945"/>
        </w:trPr>
        <w:tc>
          <w:tcPr>
            <w:tcW w:w="709" w:type="dxa"/>
            <w:vMerge/>
            <w:shd w:val="clear" w:color="auto" w:fill="auto"/>
          </w:tcPr>
          <w:p w14:paraId="0DFA1F7B" w14:textId="77777777" w:rsidR="001B6FFA" w:rsidRPr="00DE0BB6" w:rsidRDefault="001B6FFA" w:rsidP="00065738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79" w:type="dxa"/>
            <w:vMerge/>
            <w:shd w:val="clear" w:color="auto" w:fill="auto"/>
          </w:tcPr>
          <w:p w14:paraId="4F966289" w14:textId="77777777" w:rsidR="001B6FFA" w:rsidRPr="00DE0BB6" w:rsidRDefault="001B6FFA" w:rsidP="00065738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2160" w:type="dxa"/>
            <w:shd w:val="clear" w:color="auto" w:fill="auto"/>
          </w:tcPr>
          <w:p w14:paraId="574F0C17" w14:textId="12A20EAC" w:rsidR="001B6FFA" w:rsidRPr="0056237C" w:rsidRDefault="001B6FFA" w:rsidP="00D50E7E">
            <w:pPr>
              <w:bidi/>
              <w:spacing w:line="360" w:lineRule="auto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1080" w:type="dxa"/>
            <w:shd w:val="clear" w:color="auto" w:fill="auto"/>
          </w:tcPr>
          <w:p w14:paraId="0E8FC4E5" w14:textId="6E19A071" w:rsidR="001B6FFA" w:rsidRPr="0087652C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990" w:type="dxa"/>
            <w:shd w:val="clear" w:color="auto" w:fill="auto"/>
          </w:tcPr>
          <w:p w14:paraId="3C81464E" w14:textId="7A81E7C0" w:rsidR="001B6FFA" w:rsidRPr="004A1C12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4672F241" w14:textId="1E6D03A6" w:rsidR="001B6FFA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2C4923D" w14:textId="27017160" w:rsidR="001B6FFA" w:rsidRPr="0087652C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A2AF3D9" w14:textId="79C99998" w:rsidR="001B6FFA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</w:tcPr>
          <w:p w14:paraId="2CD97C76" w14:textId="64209EC1" w:rsidR="001B6FFA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E889049" w14:textId="0BE86C12" w:rsidR="001B6FFA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720" w:type="dxa"/>
          </w:tcPr>
          <w:p w14:paraId="48141D0E" w14:textId="77777777" w:rsidR="001B6FFA" w:rsidRDefault="001B6FFA" w:rsidP="00065738">
            <w:pPr>
              <w:bidi/>
              <w:spacing w:line="360" w:lineRule="auto"/>
              <w:jc w:val="center"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</w:tr>
    </w:tbl>
    <w:p w14:paraId="728AFB77" w14:textId="77777777" w:rsidR="00504ADC" w:rsidRPr="00215879" w:rsidRDefault="00504ADC" w:rsidP="00504ADC">
      <w:pPr>
        <w:bidi/>
        <w:spacing w:line="360" w:lineRule="auto"/>
        <w:rPr>
          <w:rFonts w:cs="B Mitra"/>
          <w:sz w:val="26"/>
          <w:szCs w:val="26"/>
          <w:rtl/>
          <w:lang w:bidi="fa-IR"/>
        </w:rPr>
      </w:pPr>
    </w:p>
    <w:sectPr w:rsidR="00504ADC" w:rsidRPr="002158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651EEC"/>
    <w:multiLevelType w:val="hybridMultilevel"/>
    <w:tmpl w:val="71147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NjQ1NzSyMDI2MzBT0lEKTi0uzszPAykwrAUAFGhwySwAAAA="/>
  </w:docVars>
  <w:rsids>
    <w:rsidRoot w:val="00B640F7"/>
    <w:rsid w:val="00004F36"/>
    <w:rsid w:val="00011DF0"/>
    <w:rsid w:val="0006401C"/>
    <w:rsid w:val="000649CA"/>
    <w:rsid w:val="00065738"/>
    <w:rsid w:val="00085CC4"/>
    <w:rsid w:val="0009161E"/>
    <w:rsid w:val="0009754A"/>
    <w:rsid w:val="000B7575"/>
    <w:rsid w:val="000D168D"/>
    <w:rsid w:val="000D2A91"/>
    <w:rsid w:val="000D3E4E"/>
    <w:rsid w:val="000E218C"/>
    <w:rsid w:val="000E2FE7"/>
    <w:rsid w:val="000E53A6"/>
    <w:rsid w:val="000E6D5D"/>
    <w:rsid w:val="000E70E8"/>
    <w:rsid w:val="000F3A44"/>
    <w:rsid w:val="0010417B"/>
    <w:rsid w:val="001333A0"/>
    <w:rsid w:val="00133ED2"/>
    <w:rsid w:val="001452F1"/>
    <w:rsid w:val="00155394"/>
    <w:rsid w:val="001710AD"/>
    <w:rsid w:val="00187353"/>
    <w:rsid w:val="00193282"/>
    <w:rsid w:val="00196FB5"/>
    <w:rsid w:val="001A0B06"/>
    <w:rsid w:val="001A569F"/>
    <w:rsid w:val="001B430A"/>
    <w:rsid w:val="001B4B11"/>
    <w:rsid w:val="001B6FFA"/>
    <w:rsid w:val="001C13BB"/>
    <w:rsid w:val="001D3216"/>
    <w:rsid w:val="001D575C"/>
    <w:rsid w:val="001E1E4E"/>
    <w:rsid w:val="001E366B"/>
    <w:rsid w:val="001F53E8"/>
    <w:rsid w:val="002059D3"/>
    <w:rsid w:val="00207163"/>
    <w:rsid w:val="00215879"/>
    <w:rsid w:val="00222B15"/>
    <w:rsid w:val="0024294C"/>
    <w:rsid w:val="002439EF"/>
    <w:rsid w:val="002509E9"/>
    <w:rsid w:val="00264FDD"/>
    <w:rsid w:val="00270477"/>
    <w:rsid w:val="00272FD0"/>
    <w:rsid w:val="002816E0"/>
    <w:rsid w:val="00284FB8"/>
    <w:rsid w:val="00287E27"/>
    <w:rsid w:val="002B6B65"/>
    <w:rsid w:val="002C56BD"/>
    <w:rsid w:val="002D36ED"/>
    <w:rsid w:val="002D616B"/>
    <w:rsid w:val="002D64B0"/>
    <w:rsid w:val="0030164A"/>
    <w:rsid w:val="00302691"/>
    <w:rsid w:val="00306773"/>
    <w:rsid w:val="003172F0"/>
    <w:rsid w:val="00336A86"/>
    <w:rsid w:val="00337441"/>
    <w:rsid w:val="0034065C"/>
    <w:rsid w:val="00345F78"/>
    <w:rsid w:val="0036155D"/>
    <w:rsid w:val="003647C7"/>
    <w:rsid w:val="0038770B"/>
    <w:rsid w:val="0039212B"/>
    <w:rsid w:val="0039571D"/>
    <w:rsid w:val="003A1D87"/>
    <w:rsid w:val="003A2573"/>
    <w:rsid w:val="003A5E28"/>
    <w:rsid w:val="003A5EB9"/>
    <w:rsid w:val="003A6E73"/>
    <w:rsid w:val="003B1D66"/>
    <w:rsid w:val="003B2765"/>
    <w:rsid w:val="003C141E"/>
    <w:rsid w:val="003E7C7F"/>
    <w:rsid w:val="004030F8"/>
    <w:rsid w:val="00406115"/>
    <w:rsid w:val="00407629"/>
    <w:rsid w:val="0041528D"/>
    <w:rsid w:val="004152D0"/>
    <w:rsid w:val="00416590"/>
    <w:rsid w:val="0041692C"/>
    <w:rsid w:val="0042445C"/>
    <w:rsid w:val="00433663"/>
    <w:rsid w:val="00436A8C"/>
    <w:rsid w:val="00440DC5"/>
    <w:rsid w:val="004473CD"/>
    <w:rsid w:val="00451EFD"/>
    <w:rsid w:val="0045406E"/>
    <w:rsid w:val="004665DD"/>
    <w:rsid w:val="00474481"/>
    <w:rsid w:val="004749AE"/>
    <w:rsid w:val="00476585"/>
    <w:rsid w:val="004850DC"/>
    <w:rsid w:val="00490416"/>
    <w:rsid w:val="004A667E"/>
    <w:rsid w:val="004B215C"/>
    <w:rsid w:val="004B266A"/>
    <w:rsid w:val="004B3938"/>
    <w:rsid w:val="004B7581"/>
    <w:rsid w:val="004B7650"/>
    <w:rsid w:val="004E4792"/>
    <w:rsid w:val="004F0540"/>
    <w:rsid w:val="00504ADC"/>
    <w:rsid w:val="00506B2B"/>
    <w:rsid w:val="005105F9"/>
    <w:rsid w:val="00515867"/>
    <w:rsid w:val="005225A4"/>
    <w:rsid w:val="00534859"/>
    <w:rsid w:val="0054296E"/>
    <w:rsid w:val="005453D2"/>
    <w:rsid w:val="005577A4"/>
    <w:rsid w:val="00560A4E"/>
    <w:rsid w:val="00561B23"/>
    <w:rsid w:val="0056237C"/>
    <w:rsid w:val="00564C6A"/>
    <w:rsid w:val="00572FF0"/>
    <w:rsid w:val="005745FE"/>
    <w:rsid w:val="00576566"/>
    <w:rsid w:val="00582EA2"/>
    <w:rsid w:val="005A205B"/>
    <w:rsid w:val="005A74A2"/>
    <w:rsid w:val="005B4BD8"/>
    <w:rsid w:val="005D6A49"/>
    <w:rsid w:val="005E7345"/>
    <w:rsid w:val="005E7773"/>
    <w:rsid w:val="005F5102"/>
    <w:rsid w:val="005F5662"/>
    <w:rsid w:val="005F7189"/>
    <w:rsid w:val="006046E9"/>
    <w:rsid w:val="00610CD8"/>
    <w:rsid w:val="006347F1"/>
    <w:rsid w:val="00637576"/>
    <w:rsid w:val="00650758"/>
    <w:rsid w:val="00652C6F"/>
    <w:rsid w:val="0066134B"/>
    <w:rsid w:val="00661FB0"/>
    <w:rsid w:val="00670016"/>
    <w:rsid w:val="00673635"/>
    <w:rsid w:val="00674B25"/>
    <w:rsid w:val="0067736C"/>
    <w:rsid w:val="006844C0"/>
    <w:rsid w:val="006864DE"/>
    <w:rsid w:val="006953E4"/>
    <w:rsid w:val="00697059"/>
    <w:rsid w:val="006A7E84"/>
    <w:rsid w:val="006B4D6E"/>
    <w:rsid w:val="006D5420"/>
    <w:rsid w:val="006D77F8"/>
    <w:rsid w:val="006E2CCF"/>
    <w:rsid w:val="006F0B25"/>
    <w:rsid w:val="00700363"/>
    <w:rsid w:val="007046DA"/>
    <w:rsid w:val="00711E1E"/>
    <w:rsid w:val="00724DA4"/>
    <w:rsid w:val="007250BF"/>
    <w:rsid w:val="00725EC3"/>
    <w:rsid w:val="00726B19"/>
    <w:rsid w:val="00732310"/>
    <w:rsid w:val="007342FD"/>
    <w:rsid w:val="00735042"/>
    <w:rsid w:val="00764D7C"/>
    <w:rsid w:val="00767D48"/>
    <w:rsid w:val="00782F5B"/>
    <w:rsid w:val="007A5C7F"/>
    <w:rsid w:val="007B058D"/>
    <w:rsid w:val="007B2418"/>
    <w:rsid w:val="007B41C0"/>
    <w:rsid w:val="007C0076"/>
    <w:rsid w:val="007C6F90"/>
    <w:rsid w:val="007D4B2C"/>
    <w:rsid w:val="007E5B28"/>
    <w:rsid w:val="007E6C31"/>
    <w:rsid w:val="007F4847"/>
    <w:rsid w:val="007F58D2"/>
    <w:rsid w:val="007F59D1"/>
    <w:rsid w:val="0080739E"/>
    <w:rsid w:val="00811152"/>
    <w:rsid w:val="008168CF"/>
    <w:rsid w:val="00821383"/>
    <w:rsid w:val="00834730"/>
    <w:rsid w:val="0083561E"/>
    <w:rsid w:val="008576A4"/>
    <w:rsid w:val="0086587A"/>
    <w:rsid w:val="00872A87"/>
    <w:rsid w:val="0087641C"/>
    <w:rsid w:val="0087652C"/>
    <w:rsid w:val="00895A63"/>
    <w:rsid w:val="008A50C1"/>
    <w:rsid w:val="008A73C0"/>
    <w:rsid w:val="008B3D0A"/>
    <w:rsid w:val="008C0DE8"/>
    <w:rsid w:val="008C34DC"/>
    <w:rsid w:val="008E113E"/>
    <w:rsid w:val="008E3845"/>
    <w:rsid w:val="008E38A3"/>
    <w:rsid w:val="008E67A2"/>
    <w:rsid w:val="008F0CBF"/>
    <w:rsid w:val="008F10AC"/>
    <w:rsid w:val="008F1550"/>
    <w:rsid w:val="008F2F1E"/>
    <w:rsid w:val="008F713D"/>
    <w:rsid w:val="009010F2"/>
    <w:rsid w:val="0090533B"/>
    <w:rsid w:val="009124A9"/>
    <w:rsid w:val="0093076F"/>
    <w:rsid w:val="009430DA"/>
    <w:rsid w:val="0095466B"/>
    <w:rsid w:val="00973E24"/>
    <w:rsid w:val="009800AF"/>
    <w:rsid w:val="00991460"/>
    <w:rsid w:val="009A46D7"/>
    <w:rsid w:val="009B4FD3"/>
    <w:rsid w:val="009C6E34"/>
    <w:rsid w:val="009F19EC"/>
    <w:rsid w:val="009F778F"/>
    <w:rsid w:val="00A12C33"/>
    <w:rsid w:val="00A13E19"/>
    <w:rsid w:val="00A16798"/>
    <w:rsid w:val="00A3236A"/>
    <w:rsid w:val="00A56A60"/>
    <w:rsid w:val="00A6270E"/>
    <w:rsid w:val="00A63516"/>
    <w:rsid w:val="00A74095"/>
    <w:rsid w:val="00A82EE9"/>
    <w:rsid w:val="00A83414"/>
    <w:rsid w:val="00A85E05"/>
    <w:rsid w:val="00A862E0"/>
    <w:rsid w:val="00A87964"/>
    <w:rsid w:val="00A90F5A"/>
    <w:rsid w:val="00A95F57"/>
    <w:rsid w:val="00AA3A95"/>
    <w:rsid w:val="00AA5A47"/>
    <w:rsid w:val="00AE0BC2"/>
    <w:rsid w:val="00AE25F2"/>
    <w:rsid w:val="00AF5493"/>
    <w:rsid w:val="00B07F25"/>
    <w:rsid w:val="00B107DA"/>
    <w:rsid w:val="00B10A0C"/>
    <w:rsid w:val="00B205D7"/>
    <w:rsid w:val="00B22723"/>
    <w:rsid w:val="00B57D0E"/>
    <w:rsid w:val="00B640F7"/>
    <w:rsid w:val="00B917A9"/>
    <w:rsid w:val="00B97BE8"/>
    <w:rsid w:val="00BA72FF"/>
    <w:rsid w:val="00BB5C53"/>
    <w:rsid w:val="00BC0F39"/>
    <w:rsid w:val="00BC4F7D"/>
    <w:rsid w:val="00BD11EE"/>
    <w:rsid w:val="00BE0B61"/>
    <w:rsid w:val="00C054B5"/>
    <w:rsid w:val="00C07909"/>
    <w:rsid w:val="00C112C7"/>
    <w:rsid w:val="00C20990"/>
    <w:rsid w:val="00C242C1"/>
    <w:rsid w:val="00C30663"/>
    <w:rsid w:val="00C325D7"/>
    <w:rsid w:val="00C41A95"/>
    <w:rsid w:val="00C474AF"/>
    <w:rsid w:val="00C5400B"/>
    <w:rsid w:val="00C610BF"/>
    <w:rsid w:val="00C75ACC"/>
    <w:rsid w:val="00C86089"/>
    <w:rsid w:val="00CA5011"/>
    <w:rsid w:val="00CA6E69"/>
    <w:rsid w:val="00CC14BE"/>
    <w:rsid w:val="00CE223A"/>
    <w:rsid w:val="00CF38D2"/>
    <w:rsid w:val="00CF5B73"/>
    <w:rsid w:val="00CF6E18"/>
    <w:rsid w:val="00D06A0E"/>
    <w:rsid w:val="00D22035"/>
    <w:rsid w:val="00D32CA1"/>
    <w:rsid w:val="00D33139"/>
    <w:rsid w:val="00D34E59"/>
    <w:rsid w:val="00D42159"/>
    <w:rsid w:val="00D4467A"/>
    <w:rsid w:val="00D50E7E"/>
    <w:rsid w:val="00D5681C"/>
    <w:rsid w:val="00D81784"/>
    <w:rsid w:val="00D84F51"/>
    <w:rsid w:val="00DC412F"/>
    <w:rsid w:val="00DE0BB6"/>
    <w:rsid w:val="00DF23B0"/>
    <w:rsid w:val="00DF6EE5"/>
    <w:rsid w:val="00E05686"/>
    <w:rsid w:val="00E13794"/>
    <w:rsid w:val="00E17129"/>
    <w:rsid w:val="00E273ED"/>
    <w:rsid w:val="00E31EFA"/>
    <w:rsid w:val="00E4330C"/>
    <w:rsid w:val="00E44C02"/>
    <w:rsid w:val="00E5390D"/>
    <w:rsid w:val="00E554A9"/>
    <w:rsid w:val="00E57CFB"/>
    <w:rsid w:val="00E60170"/>
    <w:rsid w:val="00E83F4A"/>
    <w:rsid w:val="00E901A1"/>
    <w:rsid w:val="00E90C76"/>
    <w:rsid w:val="00E9417B"/>
    <w:rsid w:val="00EA2ADA"/>
    <w:rsid w:val="00EA3C8E"/>
    <w:rsid w:val="00EA62E4"/>
    <w:rsid w:val="00EB4836"/>
    <w:rsid w:val="00EB5410"/>
    <w:rsid w:val="00EC010D"/>
    <w:rsid w:val="00EC2F1F"/>
    <w:rsid w:val="00EC4D2C"/>
    <w:rsid w:val="00EE54B3"/>
    <w:rsid w:val="00F0346C"/>
    <w:rsid w:val="00F04500"/>
    <w:rsid w:val="00F2498E"/>
    <w:rsid w:val="00F25533"/>
    <w:rsid w:val="00F26D67"/>
    <w:rsid w:val="00F2709F"/>
    <w:rsid w:val="00F30930"/>
    <w:rsid w:val="00F36793"/>
    <w:rsid w:val="00F37AB5"/>
    <w:rsid w:val="00F53E47"/>
    <w:rsid w:val="00F66B56"/>
    <w:rsid w:val="00F71979"/>
    <w:rsid w:val="00F7547F"/>
    <w:rsid w:val="00F75934"/>
    <w:rsid w:val="00F76082"/>
    <w:rsid w:val="00F82D07"/>
    <w:rsid w:val="00F8389B"/>
    <w:rsid w:val="00F8573D"/>
    <w:rsid w:val="00F87821"/>
    <w:rsid w:val="00FA7250"/>
    <w:rsid w:val="00FB44C1"/>
    <w:rsid w:val="00FD215C"/>
    <w:rsid w:val="00FE550B"/>
    <w:rsid w:val="00FF4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2D979"/>
  <w15:docId w15:val="{F828DB20-47D8-4D7F-8D9A-125A786F9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A46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46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46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46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46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6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6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9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12B1C-C1EC-4283-BC5B-23AFD0A37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ahlegha</dc:creator>
  <cp:lastModifiedBy>user</cp:lastModifiedBy>
  <cp:revision>10</cp:revision>
  <dcterms:created xsi:type="dcterms:W3CDTF">2021-09-04T10:59:00Z</dcterms:created>
  <dcterms:modified xsi:type="dcterms:W3CDTF">2022-06-21T12:20:00Z</dcterms:modified>
</cp:coreProperties>
</file>